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Cover</w:t>
      </w:r>
      <w:r>
        <w:t xml:space="preserve"> </w:t>
      </w:r>
      <w:r>
        <w:t xml:space="preserve">Letter</w:t>
      </w:r>
      <w:r>
        <w:t xml:space="preserve"> </w:t>
      </w:r>
      <w:r>
        <w:t xml:space="preserve">-</w:t>
      </w:r>
      <w:r>
        <w:t xml:space="preserve"> </w:t>
      </w:r>
      <w:r>
        <w:t xml:space="preserve">Spain</w:t>
      </w:r>
      <w:r>
        <w:t xml:space="preserve"> </w:t>
      </w:r>
      <w:r>
        <w:t xml:space="preserve">Madrid</w:t>
      </w:r>
    </w:p>
    <w:bookmarkStart w:id="25" w:name="Xd69606bcc356d0fc43e35690b5afd35472b9603"/>
    <w:p>
      <w:pPr>
        <w:pStyle w:val="Heading1"/>
      </w:pPr>
      <w:r>
        <w:t xml:space="preserve">Cover Letter for Plumber Position in Spain Madrid</w:t>
      </w:r>
    </w:p>
    <w:p>
      <w:pPr>
        <w:pStyle w:val="FirstParagraph"/>
      </w:pPr>
      <w:r>
        <w:t xml:space="preserve">Dear [Hiring Manager's Name],</w:t>
      </w:r>
    </w:p>
    <w:p>
      <w:pPr>
        <w:pStyle w:val="BodyText"/>
      </w:pPr>
      <w:r>
        <w:t xml:space="preserve">I am writing to express my sincere interest in the Plumber position at your esteemed organization, as advertised in [source of job posting]. With a robust background in plumbing services, a deep understanding of local construction standards, and a passion for delivering exceptional results, I am confident that my skills align perfectly with the requirements of this role. My extensive experience working as a Plumber in Spain Madrid has equipped me with the technical expertise and cultural awareness necessary to contribute effectively to your team.</w:t>
      </w:r>
    </w:p>
    <w:bookmarkStart w:id="20" w:name="a-commitment-to-excellence-in-plumbing"/>
    <w:p>
      <w:pPr>
        <w:pStyle w:val="Heading2"/>
      </w:pPr>
      <w:r>
        <w:t xml:space="preserve">A Commitment to Excellence in Plumbing</w:t>
      </w:r>
    </w:p>
    <w:p>
      <w:pPr>
        <w:pStyle w:val="FirstParagraph"/>
      </w:pPr>
      <w:r>
        <w:t xml:space="preserve">Over the past [X years], I have dedicated myself to mastering the art and science of plumbing, ensuring that every project I undertake meets the highest standards of quality and efficiency. As a Plumber in Spain Madrid, I have worked on a diverse range of residential and commercial projects, from installing water supply systems to repairing complex drainage networks. My hands-on experience includes tasks such as pipe fitting, fixture installation, and troubleshooting leaks or blockages, all while adhering to the strict regulations of the Spanish construction industry.</w:t>
      </w:r>
    </w:p>
    <w:p>
      <w:pPr>
        <w:pStyle w:val="BodyText"/>
      </w:pPr>
      <w:r>
        <w:t xml:space="preserve">One of my proudest achievements was leading a team to retrofit an aging apartment complex in Madrid with modern plumbing infrastructure. This project required not only technical precision but also strong communication skills to coordinate with property managers and residents. By implementing sustainable solutions and optimizing water usage, we reduced maintenance costs by 30% and significantly improved the building’s overall functionality. This experience reinforced my belief that a Plumber is not just a tradesperson but a problem-solver who plays a critical role in enhancing quality of life.</w:t>
      </w:r>
    </w:p>
    <w:bookmarkEnd w:id="20"/>
    <w:bookmarkStart w:id="21" w:name="X421a6c4636fb948ef5d4d39b94c883697439dac"/>
    <w:p>
      <w:pPr>
        <w:pStyle w:val="Heading2"/>
      </w:pPr>
      <w:r>
        <w:t xml:space="preserve">Understanding the Unique Challenges of Spain Madrid</w:t>
      </w:r>
    </w:p>
    <w:p>
      <w:pPr>
        <w:pStyle w:val="FirstParagraph"/>
      </w:pPr>
      <w:r>
        <w:t xml:space="preserve">Working as a Plumber in Spain Madrid has taught me the importance of adapting to the region’s specific needs. The city’s historical architecture, combined with modern urban development, presents unique challenges that require both creativity and technical proficiency. For example, restoring plumbing systems in heritage buildings often involves navigating tight spaces and preserving original structures while ensuring compliance with current safety codes. My ability to balance tradition with innovation has allowed me to deliver solutions that respect the integrity of historic properties without compromising on functionality.</w:t>
      </w:r>
    </w:p>
    <w:p>
      <w:pPr>
        <w:pStyle w:val="BodyText"/>
      </w:pPr>
      <w:r>
        <w:t xml:space="preserve">Additionally, I have extensive knowledge of Spanish building regulations, including the Real Decreto 1756/2018, which governs water efficiency and sanitation. Staying updated on these standards ensures that my work meets legal requirements and contributes to the sustainability goals of Spain’s construction sector. This attention to detail is further complemented by my proficiency in using advanced tools such as pressure testing equipment, trenchless pipe repair systems, and digital leak detection technology.</w:t>
      </w:r>
    </w:p>
    <w:bookmarkEnd w:id="21"/>
    <w:bookmarkStart w:id="22" w:name="X8cd67087a86515fcf37edc28dada778240cd221"/>
    <w:p>
      <w:pPr>
        <w:pStyle w:val="Heading2"/>
      </w:pPr>
      <w:r>
        <w:t xml:space="preserve">Customer-Centric Approach and Professionalism</w:t>
      </w:r>
    </w:p>
    <w:p>
      <w:pPr>
        <w:pStyle w:val="FirstParagraph"/>
      </w:pPr>
      <w:r>
        <w:t xml:space="preserve">At the core of my work as a Plumber in Spain Madrid is a commitment to exceptional customer service. I understand that plumbing issues can cause significant stress for homeowners or business owners, and I strive to provide timely, transparent, and courteous solutions. Whether it’s a minor leak or a major overhaul, I approach every job with professionalism and empathy, ensuring clients feel informed and confident throughout the process.</w:t>
      </w:r>
    </w:p>
    <w:p>
      <w:pPr>
        <w:pStyle w:val="BodyText"/>
      </w:pPr>
      <w:r>
        <w:t xml:space="preserve">My ability to communicate effectively in both Spanish and English has also been a valuable asset in my role. While the primary language of my work is Spanish, I have successfully collaborated with international clients and teams, bridging cultural gaps to deliver results that exceed expectations. This dual-language capability allows me to connect with a broader range of customers and contribute to the diverse environment of Spain Madrid.</w:t>
      </w:r>
    </w:p>
    <w:bookmarkEnd w:id="22"/>
    <w:bookmarkStart w:id="23" w:name="why-i-am-a-strong-fit-for-your-team"/>
    <w:p>
      <w:pPr>
        <w:pStyle w:val="Heading2"/>
      </w:pPr>
      <w:r>
        <w:t xml:space="preserve">Why I Am a Strong Fit for Your Team</w:t>
      </w:r>
    </w:p>
    <w:p>
      <w:pPr>
        <w:pStyle w:val="FirstParagraph"/>
      </w:pPr>
      <w:r>
        <w:t xml:space="preserve">What excites me most about the opportunity at your company is your reputation for excellence in plumbing services and your dedication to innovation. I admire how your team prioritizes sustainability and community engagement, values that resonate deeply with my own professional ethos. As a Plumber in Spain Madrid, I am eager to contribute my expertise to projects that not only meet technical specifications but also enhance the lives of those who rely on them.</w:t>
      </w:r>
    </w:p>
    <w:p>
      <w:pPr>
        <w:pStyle w:val="BodyText"/>
      </w:pPr>
      <w:r>
        <w:t xml:space="preserve">I am particularly drawn to your focus on [mention a specific project or value from the company’s website, e.g., "green building initiatives" or "emergency plumbing services"]. My experience in [specific skill, e.g., "designing water-saving systems" or "repairing high-rise plumbing networks"] aligns closely with these goals, and I am confident that my proactive approach and attention to detail will add value to your operations.</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Plumber in Spain Madrid. My combination of technical expertise, cultural awareness, and dedication to customer satisfaction makes me a strong candidate for this role. I would welcome the opportunity to discuss how my background and skills can contribute to your continued success.</w:t>
      </w:r>
    </w:p>
    <w:p>
      <w:pPr>
        <w:pStyle w:val="BodyText"/>
      </w:pPr>
      <w:r>
        <w:t xml:space="preserve">Thank you for considering my application. I look forward to the possibility of contributing to your company’s mission of providing top-tier plumbing solutions in one of Spain’s most dynamic cities.</w:t>
      </w:r>
    </w:p>
    <w:p>
      <w:pPr>
        <w:pStyle w:val="BodyText"/>
      </w:pPr>
      <w:r>
        <w:t xml:space="preserve">Sincerely,</w:t>
      </w:r>
      <w:r>
        <w:br/>
      </w:r>
      <w:r>
        <w:t xml:space="preserve">[Your Full Name]</w:t>
      </w:r>
      <w:r>
        <w:br/>
      </w:r>
      <w:r>
        <w:t xml:space="preserve">[Your Phone Number]</w:t>
      </w:r>
      <w:r>
        <w:br/>
      </w:r>
      <w:r>
        <w:t xml:space="preserve">[Your Email Address]</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Cover Letter - Spain Madrid</dc:title>
  <dc:creator/>
  <dc:language>en</dc:language>
  <cp:keywords/>
  <dcterms:created xsi:type="dcterms:W3CDTF">2026-07-21T14:02:18Z</dcterms:created>
  <dcterms:modified xsi:type="dcterms:W3CDTF">2026-07-21T14:02:18Z</dcterms:modified>
</cp:coreProperties>
</file>

<file path=docProps/custom.xml><?xml version="1.0" encoding="utf-8"?>
<Properties xmlns="http://schemas.openxmlformats.org/officeDocument/2006/custom-properties" xmlns:vt="http://schemas.openxmlformats.org/officeDocument/2006/docPropsVTypes"/>
</file>